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D0BAB5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3B7CFE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r w:rsidR="00E67904">
        <w:rPr>
          <w:color w:val="000000" w:themeColor="text1"/>
          <w:lang w:val="lt-LT"/>
        </w:rPr>
        <w:t>.</w:t>
      </w:r>
    </w:p>
    <w:p w14:paraId="6FAE0392" w14:textId="07FF6B3F" w:rsidR="00D97FDD" w:rsidRPr="00D97FDD" w:rsidRDefault="00020718" w:rsidP="00224548">
      <w:pPr>
        <w:pStyle w:val="Sraopastraipa"/>
        <w:numPr>
          <w:ilvl w:val="0"/>
          <w:numId w:val="23"/>
        </w:numPr>
        <w:tabs>
          <w:tab w:val="num" w:pos="1134"/>
        </w:tabs>
        <w:spacing w:line="252" w:lineRule="auto"/>
        <w:jc w:val="both"/>
      </w:pPr>
      <w:r w:rsidRPr="00D97FDD">
        <w:rPr>
          <w:color w:val="000000" w:themeColor="text1"/>
        </w:rPr>
        <w:t>Tipas:</w:t>
      </w:r>
      <w:r w:rsidR="00C3185F" w:rsidRPr="00D97FDD">
        <w:rPr>
          <w:color w:val="000000" w:themeColor="text1"/>
        </w:rPr>
        <w:t xml:space="preserve"> </w:t>
      </w:r>
      <w:bookmarkStart w:id="9" w:name="_GoBack"/>
      <w:bookmarkEnd w:id="9"/>
    </w:p>
    <w:p w14:paraId="58FE0C78" w14:textId="01CBF194" w:rsidR="00D935DF" w:rsidRPr="00D97FDD" w:rsidRDefault="00D97FDD" w:rsidP="00224548">
      <w:pPr>
        <w:pStyle w:val="Sraopastraipa"/>
        <w:numPr>
          <w:ilvl w:val="0"/>
          <w:numId w:val="23"/>
        </w:numPr>
        <w:tabs>
          <w:tab w:val="num" w:pos="1134"/>
        </w:tabs>
        <w:spacing w:line="252" w:lineRule="auto"/>
        <w:jc w:val="both"/>
      </w:pPr>
      <w:r>
        <w:rPr>
          <w:color w:val="000000" w:themeColor="text1"/>
        </w:rPr>
        <w:t>B</w:t>
      </w:r>
      <w:r w:rsidR="006B33F9" w:rsidRPr="00D97FDD">
        <w:rPr>
          <w:color w:val="000000" w:themeColor="text1"/>
        </w:rPr>
        <w:t xml:space="preserve">endra informacija. </w:t>
      </w:r>
      <w:r w:rsidR="0045363E" w:rsidRPr="00D97FDD">
        <w:rPr>
          <w:color w:val="202124"/>
          <w:shd w:val="clear" w:color="auto" w:fill="FFFFFF"/>
        </w:rPr>
        <w:t>Tam tikrų vėžio rūšių gydymas</w:t>
      </w:r>
      <w:r w:rsidR="00AF3D8E" w:rsidRPr="00D97FDD">
        <w:rPr>
          <w:color w:val="202124"/>
          <w:shd w:val="clear" w:color="auto" w:fill="FFFFFF"/>
        </w:rPr>
        <w:t xml:space="preserve">. </w:t>
      </w:r>
    </w:p>
    <w:p w14:paraId="73425FBA" w14:textId="51CCE2D2"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FA15CF">
        <w:rPr>
          <w:rFonts w:ascii="Times New Roman" w:hAnsi="Times New Roman" w:cs="Times New Roman"/>
          <w:color w:val="000000" w:themeColor="text1"/>
          <w:sz w:val="24"/>
          <w:szCs w:val="24"/>
        </w:rPr>
        <w:t>8</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65061471"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E91C55">
        <w:rPr>
          <w:bCs/>
          <w:color w:val="000000" w:themeColor="text1"/>
          <w:lang w:val="lt-LT"/>
        </w:rPr>
        <w:t>spalio 21</w:t>
      </w:r>
      <w:r>
        <w:rPr>
          <w:bCs/>
          <w:color w:val="000000" w:themeColor="text1"/>
          <w:lang w:val="lt-LT"/>
        </w:rPr>
        <w:t xml:space="preserve"> d.</w:t>
      </w:r>
    </w:p>
    <w:p w14:paraId="61180CC1" w14:textId="1E9500D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E91C55">
        <w:rPr>
          <w:bCs/>
          <w:color w:val="000000" w:themeColor="text1"/>
          <w:lang w:val="lt-LT"/>
        </w:rPr>
        <w:t>spal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F265C" w14:textId="77777777" w:rsidR="004305FF" w:rsidRDefault="004305FF" w:rsidP="009E1786">
      <w:r>
        <w:separator/>
      </w:r>
    </w:p>
  </w:endnote>
  <w:endnote w:type="continuationSeparator" w:id="0">
    <w:p w14:paraId="055F1055" w14:textId="77777777" w:rsidR="004305FF" w:rsidRDefault="004305F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D77A9" w14:textId="77777777" w:rsidR="004305FF" w:rsidRDefault="004305FF" w:rsidP="009E1786">
      <w:r>
        <w:separator/>
      </w:r>
    </w:p>
  </w:footnote>
  <w:footnote w:type="continuationSeparator" w:id="0">
    <w:p w14:paraId="38F06ADE" w14:textId="77777777" w:rsidR="004305FF" w:rsidRDefault="004305F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0683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05FF"/>
    <w:rsid w:val="00436A15"/>
    <w:rsid w:val="004374F8"/>
    <w:rsid w:val="00447F1B"/>
    <w:rsid w:val="0045363E"/>
    <w:rsid w:val="00454F71"/>
    <w:rsid w:val="004629E8"/>
    <w:rsid w:val="00465080"/>
    <w:rsid w:val="0048096A"/>
    <w:rsid w:val="0048132D"/>
    <w:rsid w:val="004932AC"/>
    <w:rsid w:val="004A614C"/>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2F67"/>
    <w:rsid w:val="005D6094"/>
    <w:rsid w:val="005E6ACA"/>
    <w:rsid w:val="005F21C7"/>
    <w:rsid w:val="006003F5"/>
    <w:rsid w:val="006113A7"/>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D333F"/>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D5D18"/>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04E15"/>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97FDD"/>
    <w:rsid w:val="00DB1448"/>
    <w:rsid w:val="00DC6EE7"/>
    <w:rsid w:val="00DC7B56"/>
    <w:rsid w:val="00DE4494"/>
    <w:rsid w:val="00DF4790"/>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D4A0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15CF"/>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70C7B9-DB4E-4D4D-99EF-72BA0B85D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10</Words>
  <Characters>2628</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0-08T06:30:00Z</dcterms:created>
  <dcterms:modified xsi:type="dcterms:W3CDTF">2024-10-1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